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BD460" w14:textId="6D993B97" w:rsidR="003A2525" w:rsidRDefault="00B3337A">
      <w:pPr>
        <w:pStyle w:val="Title"/>
      </w:pPr>
      <w:r>
        <w:t xml:space="preserve">Feedback for Project Number </w:t>
      </w:r>
      <w:r w:rsidR="00C36944">
        <w:t>3</w:t>
      </w:r>
      <w:r w:rsidR="009A040F">
        <w:t>4</w:t>
      </w:r>
    </w:p>
    <w:p w14:paraId="5E4F310D" w14:textId="77777777" w:rsidR="003A2525" w:rsidRDefault="00B3337A">
      <w:pPr>
        <w:pStyle w:val="Heading2"/>
      </w:pPr>
      <w:bookmarkStart w:id="0" w:name="instructions"/>
      <w:bookmarkEnd w:id="0"/>
      <w:r>
        <w:t>Instructions</w:t>
      </w:r>
    </w:p>
    <w:p w14:paraId="1F19B92F" w14:textId="77777777" w:rsidR="003A2525" w:rsidRDefault="00B3337A">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8E20469" w14:textId="77777777" w:rsidR="003A2525" w:rsidRDefault="00B3337A">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8th at 11:59pm CST</w:t>
      </w:r>
      <w:r>
        <w:t>. For ease you can use this markdown file to fill out your responses and knit which will produce a word document for you.</w:t>
      </w:r>
    </w:p>
    <w:p w14:paraId="51CFFCCC" w14:textId="77777777" w:rsidR="003A2525" w:rsidRDefault="00B3337A">
      <w:pPr>
        <w:pStyle w:val="Heading2"/>
      </w:pPr>
      <w:bookmarkStart w:id="1" w:name="feedback-below"/>
      <w:bookmarkEnd w:id="1"/>
      <w:r>
        <w:t>Feedback Below</w:t>
      </w:r>
    </w:p>
    <w:p w14:paraId="3321F0FB" w14:textId="5BAE367F" w:rsidR="003A2525" w:rsidRDefault="00B3337A">
      <w:pPr>
        <w:pStyle w:val="FirstParagraph"/>
        <w:rPr>
          <w:b/>
        </w:rPr>
      </w:pPr>
      <w:r>
        <w:rPr>
          <w:b/>
        </w:rPr>
        <w:t>What did you first notice about this project?</w:t>
      </w:r>
    </w:p>
    <w:p w14:paraId="456D8466" w14:textId="24D848B4" w:rsidR="00C36944" w:rsidRPr="00C36944" w:rsidRDefault="00C36944" w:rsidP="00C36944">
      <w:pPr>
        <w:pStyle w:val="BodyText"/>
      </w:pPr>
      <w:r>
        <w:t xml:space="preserve">Controls for the interactive shiny app </w:t>
      </w:r>
      <w:r w:rsidR="00A73613">
        <w:t>were</w:t>
      </w:r>
      <w:r>
        <w:t xml:space="preserve"> given proper titles and exploring the data and understanding the objective was clear.</w:t>
      </w:r>
    </w:p>
    <w:p w14:paraId="3826A2FA" w14:textId="1668DA4D" w:rsidR="003A2525" w:rsidRDefault="00B3337A">
      <w:pPr>
        <w:pStyle w:val="BodyText"/>
        <w:rPr>
          <w:b/>
        </w:rPr>
      </w:pPr>
      <w:r>
        <w:rPr>
          <w:b/>
        </w:rPr>
        <w:t>What was this project’s main story?</w:t>
      </w:r>
    </w:p>
    <w:p w14:paraId="4F8B73CB" w14:textId="6974A2B7" w:rsidR="00C36944" w:rsidRPr="00C36944" w:rsidRDefault="00C36944" w:rsidP="00C36944">
      <w:pPr>
        <w:pStyle w:val="BodyText"/>
        <w:tabs>
          <w:tab w:val="left" w:pos="1631"/>
        </w:tabs>
        <w:rPr>
          <w:bCs/>
        </w:rPr>
      </w:pPr>
      <w:r>
        <w:rPr>
          <w:bCs/>
        </w:rPr>
        <w:t xml:space="preserve">It seems that the main purpose of the shiny app was to investigate the life expectancy of various counties </w:t>
      </w:r>
      <w:r w:rsidR="003E16DA">
        <w:rPr>
          <w:bCs/>
        </w:rPr>
        <w:t>and</w:t>
      </w:r>
      <w:r>
        <w:rPr>
          <w:bCs/>
        </w:rPr>
        <w:t xml:space="preserve"> dive deeper into the data and look at the distribution over time.</w:t>
      </w:r>
    </w:p>
    <w:p w14:paraId="3D4729D6" w14:textId="29A58C51" w:rsidR="003A2525" w:rsidRDefault="00B3337A">
      <w:pPr>
        <w:pStyle w:val="BodyText"/>
        <w:rPr>
          <w:b/>
        </w:rPr>
      </w:pPr>
      <w:r>
        <w:rPr>
          <w:b/>
        </w:rPr>
        <w:t>What were some areas of improvement?</w:t>
      </w:r>
    </w:p>
    <w:p w14:paraId="4F04C170" w14:textId="2EAB0124" w:rsidR="00C36944" w:rsidRPr="00C36944" w:rsidRDefault="00C36944">
      <w:pPr>
        <w:pStyle w:val="BodyText"/>
        <w:rPr>
          <w:bCs/>
        </w:rPr>
      </w:pPr>
      <w:r>
        <w:rPr>
          <w:bCs/>
        </w:rPr>
        <w:t>I would like to see a box plot instead of the scatter plot on the 2</w:t>
      </w:r>
      <w:r w:rsidRPr="00C36944">
        <w:rPr>
          <w:bCs/>
          <w:vertAlign w:val="superscript"/>
        </w:rPr>
        <w:t>nd</w:t>
      </w:r>
      <w:r>
        <w:rPr>
          <w:bCs/>
        </w:rPr>
        <w:t xml:space="preserve"> tab</w:t>
      </w:r>
      <w:r w:rsidR="003E16DA">
        <w:rPr>
          <w:bCs/>
        </w:rPr>
        <w:t xml:space="preserve">. With the plots being so dense, it’s hard to get a sense of the distribution. </w:t>
      </w:r>
    </w:p>
    <w:p w14:paraId="6E1CC87D" w14:textId="71577CAC" w:rsidR="003A2525" w:rsidRDefault="00B3337A">
      <w:pPr>
        <w:pStyle w:val="BodyText"/>
        <w:rPr>
          <w:b/>
        </w:rPr>
      </w:pPr>
      <w:r>
        <w:rPr>
          <w:b/>
        </w:rPr>
        <w:t>What elements would you add to this project?</w:t>
      </w:r>
    </w:p>
    <w:p w14:paraId="4456B979" w14:textId="6E8F0135" w:rsidR="003E16DA" w:rsidRPr="003E16DA" w:rsidRDefault="003E16DA">
      <w:pPr>
        <w:pStyle w:val="BodyText"/>
        <w:rPr>
          <w:bCs/>
        </w:rPr>
      </w:pPr>
      <w:r>
        <w:rPr>
          <w:bCs/>
        </w:rPr>
        <w:t>It would be nice to have the functionality of adding multiple countries or adding other columns like GDP and population to the plots.</w:t>
      </w:r>
    </w:p>
    <w:p w14:paraId="48F79512" w14:textId="7CCE9554" w:rsidR="003E16DA" w:rsidRDefault="00B3337A">
      <w:pPr>
        <w:pStyle w:val="BodyText"/>
        <w:rPr>
          <w:b/>
        </w:rPr>
      </w:pPr>
      <w:r>
        <w:rPr>
          <w:b/>
        </w:rPr>
        <w:t>What were some successful elements of this project?</w:t>
      </w:r>
    </w:p>
    <w:p w14:paraId="1C43BE3D" w14:textId="71A1E891" w:rsidR="003E16DA" w:rsidRPr="003E16DA" w:rsidRDefault="003E16DA">
      <w:pPr>
        <w:pStyle w:val="BodyText"/>
        <w:rPr>
          <w:bCs/>
        </w:rPr>
      </w:pPr>
      <w:r>
        <w:rPr>
          <w:bCs/>
        </w:rPr>
        <w:t xml:space="preserve">Parameters were clearly </w:t>
      </w:r>
      <w:r w:rsidR="005C2834">
        <w:rPr>
          <w:bCs/>
        </w:rPr>
        <w:t>defined,</w:t>
      </w:r>
      <w:r>
        <w:rPr>
          <w:bCs/>
        </w:rPr>
        <w:t xml:space="preserve"> and the use of a shiny app was appropriate</w:t>
      </w:r>
    </w:p>
    <w:p w14:paraId="2CA54D67" w14:textId="5C972914" w:rsidR="003E16DA" w:rsidRPr="003E16DA" w:rsidRDefault="00B3337A">
      <w:pPr>
        <w:pStyle w:val="BodyText"/>
        <w:rPr>
          <w:b/>
        </w:rPr>
      </w:pPr>
      <w:r>
        <w:rPr>
          <w:b/>
        </w:rPr>
        <w:t>Any other thoughts you would like to convey to your peer?</w:t>
      </w:r>
    </w:p>
    <w:sectPr w:rsidR="003E16DA" w:rsidRPr="003E16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3B726" w14:textId="77777777" w:rsidR="006C6569" w:rsidRDefault="006C6569">
      <w:pPr>
        <w:spacing w:after="0"/>
      </w:pPr>
      <w:r>
        <w:separator/>
      </w:r>
    </w:p>
  </w:endnote>
  <w:endnote w:type="continuationSeparator" w:id="0">
    <w:p w14:paraId="5BB9D491" w14:textId="77777777" w:rsidR="006C6569" w:rsidRDefault="006C6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9D488" w14:textId="77777777" w:rsidR="006C6569" w:rsidRDefault="006C6569">
      <w:r>
        <w:separator/>
      </w:r>
    </w:p>
  </w:footnote>
  <w:footnote w:type="continuationSeparator" w:id="0">
    <w:p w14:paraId="2F90B6B0" w14:textId="77777777" w:rsidR="006C6569" w:rsidRDefault="006C6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E408A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8320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277327175">
    <w:abstractNumId w:val="1"/>
  </w:num>
  <w:num w:numId="2" w16cid:durableId="1025058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2525"/>
    <w:rsid w:val="003E16DA"/>
    <w:rsid w:val="004E29B3"/>
    <w:rsid w:val="00590D07"/>
    <w:rsid w:val="005C2834"/>
    <w:rsid w:val="006C6569"/>
    <w:rsid w:val="00784D58"/>
    <w:rsid w:val="008D6863"/>
    <w:rsid w:val="009A040F"/>
    <w:rsid w:val="00A73613"/>
    <w:rsid w:val="00B3337A"/>
    <w:rsid w:val="00B86B75"/>
    <w:rsid w:val="00BC48D5"/>
    <w:rsid w:val="00C36279"/>
    <w:rsid w:val="00C3694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9A3FF0"/>
  <w15:docId w15:val="{5DA8CDA1-A086-B540-8913-80298325A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Brandon Lwowski</dc:creator>
  <cp:lastModifiedBy>Brandon Lwowski</cp:lastModifiedBy>
  <cp:revision>3</cp:revision>
  <dcterms:created xsi:type="dcterms:W3CDTF">2022-05-04T01:46:00Z</dcterms:created>
  <dcterms:modified xsi:type="dcterms:W3CDTF">2022-05-04T01:47:00Z</dcterms:modified>
</cp:coreProperties>
</file>